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338E01" w14:textId="6AB02F28" w:rsidR="008554ED" w:rsidRPr="006E6229" w:rsidRDefault="006E6229" w:rsidP="006E6229">
      <w:pPr>
        <w:jc w:val="center"/>
        <w:rPr>
          <w:b/>
          <w:bCs/>
          <w:sz w:val="36"/>
          <w:szCs w:val="36"/>
        </w:rPr>
      </w:pPr>
      <w:r w:rsidRPr="006E6229">
        <w:rPr>
          <w:b/>
          <w:bCs/>
          <w:sz w:val="36"/>
          <w:szCs w:val="36"/>
        </w:rPr>
        <w:t>Assignment 5.4 Dialogs</w:t>
      </w:r>
    </w:p>
    <w:p w14:paraId="05DCC9E9" w14:textId="77777777" w:rsidR="006E6229" w:rsidRDefault="006E6229">
      <w:pPr>
        <w:rPr>
          <w:i/>
          <w:iCs/>
        </w:rPr>
      </w:pPr>
    </w:p>
    <w:p w14:paraId="5DC3A4FF" w14:textId="5C034E39" w:rsidR="006E6229" w:rsidRPr="006E6229" w:rsidRDefault="006E6229">
      <w:pPr>
        <w:rPr>
          <w:i/>
          <w:iCs/>
        </w:rPr>
      </w:pPr>
      <w:r w:rsidRPr="006E6229">
        <w:rPr>
          <w:i/>
          <w:iCs/>
        </w:rPr>
        <w:t>Becca Buechle</w:t>
      </w:r>
    </w:p>
    <w:p w14:paraId="06F81CA9" w14:textId="023AA406" w:rsidR="006E6229" w:rsidRDefault="006E6229">
      <w:pPr>
        <w:rPr>
          <w:i/>
          <w:iCs/>
        </w:rPr>
      </w:pPr>
      <w:r w:rsidRPr="006E6229">
        <w:rPr>
          <w:i/>
          <w:iCs/>
        </w:rPr>
        <w:t>October 13, 2020</w:t>
      </w:r>
      <w:bookmarkStart w:id="0" w:name="_GoBack"/>
      <w:bookmarkEnd w:id="0"/>
    </w:p>
    <w:p w14:paraId="1EB32C62" w14:textId="5ABA79E7" w:rsidR="006E6229" w:rsidRDefault="006E6229">
      <w:pPr>
        <w:rPr>
          <w:i/>
          <w:iCs/>
        </w:rPr>
      </w:pPr>
    </w:p>
    <w:p w14:paraId="3EE37CA4" w14:textId="082457BA" w:rsidR="006E6229" w:rsidRDefault="006E6229">
      <w:pPr>
        <w:rPr>
          <w:i/>
          <w:iCs/>
        </w:rPr>
      </w:pPr>
      <w:r>
        <w:rPr>
          <w:i/>
          <w:iCs/>
          <w:noProof/>
        </w:rPr>
        <w:drawing>
          <wp:inline distT="0" distB="0" distL="0" distR="0" wp14:anchorId="1F34814F" wp14:editId="3FDCC1B6">
            <wp:extent cx="5943600" cy="2990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631DD" w14:textId="42F80C34" w:rsidR="006E6229" w:rsidRDefault="006E6229">
      <w:pPr>
        <w:rPr>
          <w:i/>
          <w:iCs/>
        </w:rPr>
      </w:pPr>
    </w:p>
    <w:p w14:paraId="40F90A8C" w14:textId="005C9A55" w:rsidR="006E6229" w:rsidRDefault="006E6229">
      <w:pPr>
        <w:rPr>
          <w:i/>
          <w:iCs/>
        </w:rPr>
      </w:pPr>
      <w:r>
        <w:rPr>
          <w:i/>
          <w:iCs/>
          <w:noProof/>
        </w:rPr>
        <w:drawing>
          <wp:inline distT="0" distB="0" distL="0" distR="0" wp14:anchorId="3C1759B4" wp14:editId="09C4A458">
            <wp:extent cx="5943600" cy="2343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9950D1" w14:textId="65CAC6CD" w:rsidR="006E6229" w:rsidRDefault="006E6229">
      <w:pPr>
        <w:rPr>
          <w:i/>
          <w:iCs/>
        </w:rPr>
      </w:pPr>
    </w:p>
    <w:p w14:paraId="2F3995D1" w14:textId="74536AE5" w:rsidR="006E6229" w:rsidRPr="006E6229" w:rsidRDefault="006E6229">
      <w:pPr>
        <w:rPr>
          <w:i/>
          <w:iCs/>
        </w:rPr>
      </w:pPr>
      <w:r>
        <w:rPr>
          <w:i/>
          <w:iCs/>
          <w:noProof/>
        </w:rPr>
        <w:lastRenderedPageBreak/>
        <w:drawing>
          <wp:inline distT="0" distB="0" distL="0" distR="0" wp14:anchorId="7137B2E9" wp14:editId="10CBC50E">
            <wp:extent cx="5943600" cy="3733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E6229" w:rsidRPr="006E62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A1MTIzszQ3NzJR0lEKTi0uzszPAykwrAUAJ2UoMiwAAAA="/>
  </w:docVars>
  <w:rsids>
    <w:rsidRoot w:val="006E6229"/>
    <w:rsid w:val="006E6229"/>
    <w:rsid w:val="00855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12EF9"/>
  <w15:chartTrackingRefBased/>
  <w15:docId w15:val="{D512EC8D-3F58-4EB4-9C6E-7F91228C0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</Words>
  <Characters>55</Characters>
  <Application>Microsoft Office Word</Application>
  <DocSecurity>0</DocSecurity>
  <Lines>1</Lines>
  <Paragraphs>1</Paragraphs>
  <ScaleCrop>false</ScaleCrop>
  <Company/>
  <LinksUpToDate>false</LinksUpToDate>
  <CharactersWithSpaces>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Buechle</dc:creator>
  <cp:keywords/>
  <dc:description/>
  <cp:lastModifiedBy>Rebecca Buechle</cp:lastModifiedBy>
  <cp:revision>1</cp:revision>
  <dcterms:created xsi:type="dcterms:W3CDTF">2020-10-14T03:42:00Z</dcterms:created>
  <dcterms:modified xsi:type="dcterms:W3CDTF">2020-10-14T03:43:00Z</dcterms:modified>
</cp:coreProperties>
</file>